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2d7ba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1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wQ3DQAizugD7b+kNKDZVP/1Uwo9cpOQuDwtsA4f+WcSj/gGoRs3mc+ALv+vff+jqrgEhSJYOVzxUTWScp/cQwFNs3mXw/CYyeJOlsx0KE/xJ0u8K6Lu2oQQe4+hwzHcWWwJDmvCMN8+EZwrnyIQeVJjG7bO+YxUXh2KU1Hc9WHCMFJO8+8XFIcRJ+J7vwAixTV3f/UcXSH+DvfqFG19pN+Sd/ezCdU+YpopA/1MXLWtb2t3xZD7XmyDv/Nl5hoUL5OpnA6I+/gvUrzwnz+hTd/9BNhGF/t77n1gTVLlXn/XQ2nGJLeDA/GiHWTtIIvOtJIpEDvC3o80MApH7Ru8YMZOZ+4ELTf7ryDyic4ULLnE/UNlCVQcm7gfPve++AaXUc51chMw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, Brett — Same problem here on 10.7.4. Downloaded your importer &amp;</w:t>
      </w:r>
      <w:r>
        <w:t xml:space="preserve"> </w:t>
      </w:r>
      <w:r>
        <w:t xml:space="preserve">installed in user library per instructions &amp; ran</w:t>
      </w:r>
      <w:r>
        <w:t xml:space="preserve"> </w:t>
      </w:r>
      <w:r>
        <w:rPr>
          <w:rStyle w:val="VerbatimChar"/>
        </w:rPr>
        <w:t xml:space="preserve">mdimport</w:t>
      </w:r>
      <w:r>
        <w:t xml:space="preserve"> </w:t>
      </w:r>
      <w:r>
        <w:t xml:space="preserve">command as</w:t>
      </w:r>
      <w:r>
        <w:t xml:space="preserve"> </w:t>
      </w:r>
      <w:r>
        <w:t xml:space="preserve">above. No change. Reboot, retry, retry again. No luck.</w:t>
      </w:r>
    </w:p>
    <w:p>
      <w:pPr>
        <w:pStyle w:val="BodyText"/>
      </w:pPr>
      <w:r>
        <w:t xml:space="preserve">Moved the importer package from my user library to root library &amp; ran</w:t>
      </w:r>
      <w:r>
        <w:t xml:space="preserve"> </w:t>
      </w:r>
      <w:r>
        <w:rPr>
          <w:rStyle w:val="VerbatimChar"/>
        </w:rPr>
        <w:t xml:space="preserve">mdimport</w:t>
      </w:r>
      <w:r>
        <w:t xml:space="preserve"> </w:t>
      </w:r>
      <w:r>
        <w:t xml:space="preserve">again. Within seconds, Spotlight was finding Markdown fil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extensions based on their contents.</w:t>
      </w:r>
    </w:p>
    <w:p>
      <w:pPr>
        <w:pStyle w:val="BodyText"/>
      </w:pPr>
      <w:r>
        <w:t xml:space="preserve">Thanks much for the too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1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2d7ba0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2d7ba0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2d7ba07</dc:title>
  <dc:creator/>
  <cp:keywords/>
  <dcterms:created xsi:type="dcterms:W3CDTF">2026-05-07T19:21:11Z</dcterms:created>
  <dcterms:modified xsi:type="dcterms:W3CDTF">2026-05-07T1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